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84466B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1FA95F" wp14:editId="1CB15657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53AD6A" w14:textId="7524FF33" w:rsidR="00F010F1" w:rsidRPr="000F09ED" w:rsidRDefault="00E61698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شهر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يناير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ab/>
                            </w:r>
                            <w:r w:rsidR="00202275"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</w:t>
                            </w:r>
                            <w:r w:rsidR="0020227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لعائلات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طلاب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صف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العاشر</w:t>
                            </w:r>
                            <w:proofErr w:type="spellEnd"/>
                          </w:p>
                          <w:p w14:paraId="08308877" w14:textId="77777777" w:rsidR="001B2141" w:rsidRPr="000F09ED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0F09E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1FA95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3F53AD6A" w14:textId="7524FF33" w:rsidR="00F010F1" w:rsidRPr="000F09ED" w:rsidRDefault="00E61698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2"/>
                        </w:rPr>
                        <w:t>شهر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2"/>
                        </w:rPr>
                        <w:t>يناير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sz w:val="3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3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3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3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32"/>
                        </w:rPr>
                        <w:tab/>
                      </w:r>
                      <w:r w:rsidR="00202275" w:rsidRPr="000F09E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</w:t>
                      </w:r>
                      <w:r w:rsidR="00202275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2"/>
                        </w:rPr>
                        <w:t>لعائلات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2"/>
                        </w:rPr>
                        <w:t>طلاب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2"/>
                        </w:rPr>
                        <w:t>الصف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2"/>
                        </w:rPr>
                        <w:t>العاشر</w:t>
                      </w:r>
                      <w:proofErr w:type="spellEnd"/>
                    </w:p>
                    <w:p w14:paraId="08308877" w14:textId="77777777" w:rsidR="001B2141" w:rsidRPr="000F09ED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0F09ED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A49FD41" wp14:editId="6385828C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3EE3032" wp14:editId="33BBA0E4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545F8F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0E2CB77" w14:textId="77777777" w:rsidR="00E61698" w:rsidRDefault="00E61698" w:rsidP="009909CD">
                            <w:pPr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نموذج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رسال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44"/>
                              </w:rPr>
                              <w:t>إخبارية</w:t>
                            </w:r>
                            <w:proofErr w:type="spellEnd"/>
                          </w:p>
                          <w:p w14:paraId="16CCA07F" w14:textId="055DCAA8" w:rsidR="001A6610" w:rsidRPr="009909CD" w:rsidRDefault="00E61698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36"/>
                              </w:rPr>
                              <w:t>المدرس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36"/>
                              </w:rPr>
                              <w:t>الثانوي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36"/>
                              </w:rPr>
                              <w:t>والتخطيط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36"/>
                              </w:rPr>
                              <w:t>اللاحق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36"/>
                              </w:rPr>
                              <w:t xml:space="preserve"> -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36"/>
                              </w:rPr>
                              <w:t>الأخبار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36"/>
                              </w:rPr>
                              <w:t>والمعلومات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3EE303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5545F8F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0E2CB77" w14:textId="77777777" w:rsidR="00E61698" w:rsidRDefault="00E61698" w:rsidP="009909CD">
                      <w:pPr>
                        <w:rPr>
                          <w:rFonts w:ascii="Arial" w:hAnsi="Arial" w:cs="Arial"/>
                          <w:b/>
                          <w:sz w:val="44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44"/>
                        </w:rPr>
                        <w:t>نموذج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44"/>
                        </w:rPr>
                        <w:t>رسال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44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44"/>
                        </w:rPr>
                        <w:t>إخبارية</w:t>
                      </w:r>
                      <w:proofErr w:type="spellEnd"/>
                    </w:p>
                    <w:p w14:paraId="16CCA07F" w14:textId="055DCAA8" w:rsidR="001A6610" w:rsidRPr="009909CD" w:rsidRDefault="00E61698" w:rsidP="009909CD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36"/>
                        </w:rPr>
                        <w:t>المدرس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36"/>
                        </w:rPr>
                        <w:t>الثانوي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36"/>
                        </w:rPr>
                        <w:t>والتخطيط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36"/>
                        </w:rPr>
                        <w:t>اللاحق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36"/>
                        </w:rPr>
                        <w:t xml:space="preserve"> -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36"/>
                        </w:rPr>
                        <w:t>الأخبار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36"/>
                        </w:rPr>
                        <w:t>والمعلومات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2A8E6C23" w14:textId="77777777" w:rsidR="001B2141" w:rsidRDefault="000F09E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018238B" wp14:editId="791867BB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291326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32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B3F216" w14:textId="52B8C5CF" w:rsidR="00CA36F6" w:rsidRPr="000F09ED" w:rsidRDefault="00E6169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هل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تعلم</w:t>
                            </w:r>
                            <w:proofErr w:type="spellEnd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</w:rPr>
                              <w:t>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8238B" id="Text Box 8" o:spid="_x0000_s1028" type="#_x0000_t202" style="position:absolute;margin-left:522.9pt;margin-top:523.2pt;width:574.1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Zg/5WuEAAAALAQAADwAA&#10;AAAAAAAAAAAAAAAEBQAAZHJzL2Rvd25yZXYueG1sUEsFBgAAAAAEAAQA8wAAABIGAAAAAA==&#10;" fillcolor="#95b6c5 [1944]" stroked="f" strokeweight=".5pt">
                <v:textbox>
                  <w:txbxContent>
                    <w:p w14:paraId="04B3F216" w14:textId="52B8C5CF" w:rsidR="00CA36F6" w:rsidRPr="000F09ED" w:rsidRDefault="00E6169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2"/>
                        </w:rPr>
                        <w:t>هل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2"/>
                        </w:rPr>
                        <w:t>تعلم</w:t>
                      </w:r>
                      <w:proofErr w:type="spellEnd"/>
                      <w:r w:rsidRPr="00E61698">
                        <w:rPr>
                          <w:rFonts w:ascii="Arial" w:hAnsi="Arial" w:cs="Arial"/>
                          <w:b/>
                          <w:sz w:val="32"/>
                        </w:rPr>
                        <w:t>؟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6069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85061C7" wp14:editId="7EC3D80B">
                <wp:simplePos x="0" y="0"/>
                <wp:positionH relativeFrom="column">
                  <wp:posOffset>50800</wp:posOffset>
                </wp:positionH>
                <wp:positionV relativeFrom="paragraph">
                  <wp:posOffset>7037070</wp:posOffset>
                </wp:positionV>
                <wp:extent cx="7306945" cy="1117600"/>
                <wp:effectExtent l="0" t="0" r="0" b="63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117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FA287C" w14:textId="7C5D9442" w:rsidR="00C66C72" w:rsidRPr="00C66C72" w:rsidRDefault="00E61698" w:rsidP="00C66C72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يتأهل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طفلك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حصول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ساعد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الي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قائم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اج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مساعد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دفع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كاليف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كلي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تقديم</w:t>
                            </w:r>
                            <w:proofErr w:type="spellEnd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،</w:t>
                            </w:r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سيحتاج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طفلك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كمال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طلب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جاني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حصول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فيدرالي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(FAFSA)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طلب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شنطن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لمساعد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حكومي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WASFA 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النسب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غير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واطنين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ؤهلين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كتوبر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سن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أولى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درس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(www.fafsa.ed. gov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3D3439" w:rsidRPr="003D3439">
                              <w:rPr>
                                <w:sz w:val="26"/>
                                <w:szCs w:val="26"/>
                              </w:rPr>
                              <w:t>https://wsac.wa.gov/wasfa</w:t>
                            </w:r>
                            <w:r w:rsidRPr="00E61698">
                              <w:rPr>
                                <w:sz w:val="26"/>
                                <w:szCs w:val="26"/>
                              </w:rPr>
                              <w:t>).</w:t>
                            </w:r>
                          </w:p>
                          <w:p w14:paraId="50EFC7AE" w14:textId="77777777" w:rsidR="00F7360E" w:rsidRPr="00724084" w:rsidRDefault="00627CA3" w:rsidP="00C66C72">
                            <w:pPr>
                              <w:spacing w:before="100" w:beforeAutospacing="1" w:after="100" w:afterAutospacing="1" w:line="240" w:lineRule="auto"/>
                              <w:jc w:val="right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C66C72">
                              <w:rPr>
                                <w:rFonts w:eastAsia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ab/>
                            </w:r>
                            <w:r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ab/>
                            </w:r>
                            <w:r w:rsidRPr="0072408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ab/>
                            </w:r>
                          </w:p>
                          <w:p w14:paraId="19CC459D" w14:textId="77777777" w:rsidR="00F7360E" w:rsidRDefault="00F736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C9764FC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2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670A064A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061C7" id="Text Box 13" o:spid="_x0000_s1029" type="#_x0000_t202" style="position:absolute;margin-left:4pt;margin-top:554.1pt;width:575.35pt;height:8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" filled="f" stroked="f" strokeweight=".5pt">
                <v:textbox>
                  <w:txbxContent>
                    <w:p w14:paraId="0DFA287C" w14:textId="7C5D9442" w:rsidR="00C66C72" w:rsidRPr="00C66C72" w:rsidRDefault="00E61698" w:rsidP="00C66C72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قد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يتأهل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طفلك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للحصول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مساعد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مالي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قائم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حاج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للمساعد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دفع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تكاليف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كلي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للتقديم</w:t>
                      </w:r>
                      <w:proofErr w:type="spellEnd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،</w:t>
                      </w:r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سيحتاج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طفلك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إلى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إكمال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طلب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جاني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للحصول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ساعد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فيدرالي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(FAFSA)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طلب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واشنطن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للمساعد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الي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حكومي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WASFA 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بالنسب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لغير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واطنين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ؤهلين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)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أكتوبر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من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سن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أولى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درس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ثانوية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(www.fafsa.ed. gov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3D3439" w:rsidRPr="003D3439">
                        <w:rPr>
                          <w:sz w:val="26"/>
                          <w:szCs w:val="26"/>
                        </w:rPr>
                        <w:t>https://wsac.wa.gov/wasfa</w:t>
                      </w:r>
                      <w:r w:rsidRPr="00E61698">
                        <w:rPr>
                          <w:sz w:val="26"/>
                          <w:szCs w:val="26"/>
                        </w:rPr>
                        <w:t>).</w:t>
                      </w:r>
                    </w:p>
                    <w:p w14:paraId="50EFC7AE" w14:textId="77777777" w:rsidR="00F7360E" w:rsidRPr="00724084" w:rsidRDefault="00627CA3" w:rsidP="00C66C72">
                      <w:pPr>
                        <w:spacing w:before="100" w:beforeAutospacing="1" w:after="100" w:afterAutospacing="1" w:line="240" w:lineRule="auto"/>
                        <w:jc w:val="right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C66C72">
                        <w:rPr>
                          <w:rFonts w:eastAsia="Times New Roman" w:cs="Times New Roman"/>
                          <w:sz w:val="20"/>
                          <w:szCs w:val="20"/>
                        </w:rPr>
                        <w:tab/>
                      </w:r>
                      <w:r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ab/>
                      </w:r>
                      <w:r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ab/>
                      </w:r>
                      <w:r w:rsidRPr="00724084">
                        <w:rPr>
                          <w:rFonts w:eastAsia="Times New Roman" w:cs="Times New Roman"/>
                          <w:sz w:val="26"/>
                          <w:szCs w:val="26"/>
                        </w:rPr>
                        <w:tab/>
                      </w:r>
                    </w:p>
                    <w:p w14:paraId="19CC459D" w14:textId="77777777" w:rsidR="00F7360E" w:rsidRDefault="00F736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</w:p>
                    <w:p w14:paraId="4C9764FC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13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670A064A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442C83" wp14:editId="646C63A5">
                <wp:simplePos x="0" y="0"/>
                <wp:positionH relativeFrom="column">
                  <wp:posOffset>0</wp:posOffset>
                </wp:positionH>
                <wp:positionV relativeFrom="paragraph">
                  <wp:posOffset>243840</wp:posOffset>
                </wp:positionV>
                <wp:extent cx="5493327" cy="654627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3327" cy="65462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739219" w14:textId="3F2451CF" w:rsidR="004B4B89" w:rsidRPr="00202275" w:rsidRDefault="00E61698" w:rsidP="004B4B89">
                            <w:pPr>
                              <w:spacing w:after="0" w:line="240" w:lineRule="atLeast"/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8"/>
                                <w:szCs w:val="26"/>
                              </w:rPr>
                              <w:t>الدفع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8"/>
                                <w:szCs w:val="26"/>
                              </w:rPr>
                              <w:t>للكلية</w:t>
                            </w:r>
                            <w:proofErr w:type="spellEnd"/>
                          </w:p>
                          <w:p w14:paraId="4EB8B31B" w14:textId="787FD3ED" w:rsidR="003D4F4E" w:rsidRPr="00202275" w:rsidRDefault="00E61698" w:rsidP="003D4F4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واء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ا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فل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رغ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لتحاق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كل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خاص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ميع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حاء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بلا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ل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جتمع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طقتك</w:t>
                            </w:r>
                            <w:proofErr w:type="spellEnd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كو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كلفة</w:t>
                            </w:r>
                            <w:proofErr w:type="spellEnd"/>
                            <w:r w:rsidR="004B4B89" w:rsidRPr="0020227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1EBBED79" w14:textId="77777777" w:rsidR="003D4F4E" w:rsidRPr="00202275" w:rsidRDefault="003D4F4E" w:rsidP="003D4F4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FF87602" w14:textId="1B18389D" w:rsidR="004B4B89" w:rsidRDefault="00E61698" w:rsidP="003D4F4E">
                            <w:pPr>
                              <w:pStyle w:val="NoSpacing"/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قلق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دي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ا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أنه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إمكا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وقع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E61698">
                              <w:rPr>
                                <w:color w:val="4FB8C1" w:themeColor="text2" w:themeTint="99"/>
                                <w:sz w:val="28"/>
                                <w:szCs w:val="26"/>
                                <w:u w:val="single"/>
                              </w:rPr>
                              <w:t>theWashBoard.org</w:t>
                            </w:r>
                            <w:r w:rsidRPr="00E61698">
                              <w:rPr>
                                <w:color w:val="4FB8C1" w:themeColor="text2" w:themeTint="99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ساعد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بن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راهق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صو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ح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ذ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وقع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بار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خدم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جان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مطابق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بر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إنترن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قد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طلا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شنط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ه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دعو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حالف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شنط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منح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ذ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ع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راك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ي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ؤسس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منظم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غير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ربح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قطاعي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ا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خاص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وكال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كوم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سه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ذ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وقع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ثور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ح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تقد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طل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حصو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يه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إضاف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ذلك</w:t>
                            </w:r>
                            <w:proofErr w:type="spellEnd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ه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وقع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جان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خل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رسائ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غير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رغو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ها</w:t>
                            </w:r>
                            <w:proofErr w:type="spellEnd"/>
                          </w:p>
                          <w:p w14:paraId="52C2ED58" w14:textId="77777777" w:rsidR="00E61698" w:rsidRPr="00202275" w:rsidRDefault="00E61698" w:rsidP="003D4F4E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3FB33FC" w14:textId="77777777" w:rsidR="00E61698" w:rsidRPr="00E61698" w:rsidRDefault="00E61698" w:rsidP="00E61698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اع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فل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نشاء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لف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ريف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"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ال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"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بحث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ح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ج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ي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لاً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سجي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طال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ح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ذه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E61698">
                              <w:rPr>
                                <w:color w:val="4FB8C1" w:themeColor="text2" w:themeTint="99"/>
                                <w:sz w:val="28"/>
                                <w:szCs w:val="26"/>
                                <w:u w:val="single"/>
                              </w:rPr>
                              <w:t>www.theWashBoard.org</w:t>
                            </w:r>
                            <w:r w:rsidRPr="00E61698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7063B8A" w14:textId="77777777" w:rsidR="00E61698" w:rsidRPr="00E61698" w:rsidRDefault="00E61698" w:rsidP="00E61698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اع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فل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نشاء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لف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ري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سوف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حتاجو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إجاب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سئل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حو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هتماماته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خططه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كم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كبر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در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مك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لف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شخص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يمك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لطفل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دائمً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العود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أ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وق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للتعدي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الإضاف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إ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الملف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  <w:u w:val="single"/>
                              </w:rPr>
                              <w:t>الشخص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526F3AE" w14:textId="77777777" w:rsidR="00E61698" w:rsidRPr="00E61698" w:rsidRDefault="00E61698" w:rsidP="00E61698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ع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ذلك</w:t>
                            </w:r>
                            <w:proofErr w:type="spellEnd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أك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ختيار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فل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جميع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فكر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ه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425F05D2" w14:textId="77777777" w:rsidR="00E61698" w:rsidRPr="00E61698" w:rsidRDefault="00E61698" w:rsidP="00E61698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أخيرًا</w:t>
                            </w:r>
                            <w:proofErr w:type="spellEnd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البحث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ح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طابق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!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ع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انتهاء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لف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عريف</w:t>
                            </w:r>
                            <w:proofErr w:type="spellEnd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نقر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وق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"</w:t>
                            </w:r>
                            <w:r w:rsidRPr="00E61698">
                              <w:rPr>
                                <w:color w:val="4FB8C1" w:themeColor="text2" w:themeTint="99"/>
                                <w:sz w:val="28"/>
                                <w:szCs w:val="26"/>
                              </w:rPr>
                              <w:t>My Matches</w:t>
                            </w:r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"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تنتق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شاش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عرض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ائم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فرص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نح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كو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طابق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شك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ي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طفل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00E3F2E" w14:textId="526F1830" w:rsidR="003D4F4E" w:rsidRPr="00E61698" w:rsidRDefault="00E61698" w:rsidP="00E61698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بدأ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قدي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!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هنا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ح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تطل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كونو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طلا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دارس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ثانو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واطني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كتشف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يار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تاح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42C83" id="Text Box 2" o:spid="_x0000_s1030" type="#_x0000_t202" style="position:absolute;margin-left:0;margin-top:19.2pt;width:432.55pt;height:51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" filled="f" stroked="f">
                <v:textbox>
                  <w:txbxContent>
                    <w:p w14:paraId="4A739219" w14:textId="3F2451CF" w:rsidR="004B4B89" w:rsidRPr="00202275" w:rsidRDefault="00E61698" w:rsidP="004B4B89">
                      <w:pPr>
                        <w:spacing w:after="0" w:line="240" w:lineRule="atLeast"/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8"/>
                          <w:szCs w:val="26"/>
                        </w:rPr>
                        <w:t>الدفع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8"/>
                          <w:szCs w:val="26"/>
                        </w:rPr>
                        <w:t>للكلية</w:t>
                      </w:r>
                      <w:proofErr w:type="spellEnd"/>
                    </w:p>
                    <w:p w14:paraId="4EB8B31B" w14:textId="787FD3ED" w:rsidR="003D4F4E" w:rsidRPr="00202275" w:rsidRDefault="00E61698" w:rsidP="003D4F4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سواء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كا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طفل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رغ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التحاق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كل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خاص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جميع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نحاء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بلا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كل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جتمع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طقتك</w:t>
                      </w:r>
                      <w:proofErr w:type="spellEnd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ق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كو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كلفة</w:t>
                      </w:r>
                      <w:proofErr w:type="spellEnd"/>
                      <w:r w:rsidR="004B4B89" w:rsidRPr="00202275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1EBBED79" w14:textId="77777777" w:rsidR="003D4F4E" w:rsidRPr="00202275" w:rsidRDefault="003D4F4E" w:rsidP="003D4F4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3FF87602" w14:textId="1B18389D" w:rsidR="004B4B89" w:rsidRDefault="00E61698" w:rsidP="003D4F4E">
                      <w:pPr>
                        <w:pStyle w:val="NoSpacing"/>
                        <w:rPr>
                          <w:rFonts w:ascii="Arial" w:hAnsi="Arial" w:cs="Arial"/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قلق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ذ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ك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دي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ك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ا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أنه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إمكا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وقع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E61698">
                        <w:rPr>
                          <w:color w:val="4FB8C1" w:themeColor="text2" w:themeTint="99"/>
                          <w:sz w:val="28"/>
                          <w:szCs w:val="26"/>
                          <w:u w:val="single"/>
                        </w:rPr>
                        <w:t>theWashBoard.org</w:t>
                      </w:r>
                      <w:r w:rsidRPr="00E61698">
                        <w:rPr>
                          <w:color w:val="4FB8C1" w:themeColor="text2" w:themeTint="99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ساعد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بن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راهق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حصو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ح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هذ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وقع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ه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بار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خدم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جان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لمطابق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بر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إنترن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قد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لطلا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واشنط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وه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دعو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حالف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واشنط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لمنح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ذ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ع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شراك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ي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ؤسسا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والمنظما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غير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ربح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القطاعي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عا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والخاص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والوكالا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حكوم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سه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هذ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وقع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عثور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ح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والتقد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طل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لحصو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يه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الإضاف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ذلك</w:t>
                      </w:r>
                      <w:proofErr w:type="spellEnd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ه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وقع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جان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خل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رسائ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غير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رغو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يها</w:t>
                      </w:r>
                      <w:proofErr w:type="spellEnd"/>
                    </w:p>
                    <w:p w14:paraId="52C2ED58" w14:textId="77777777" w:rsidR="00E61698" w:rsidRPr="00202275" w:rsidRDefault="00E61698" w:rsidP="003D4F4E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63FB33FC" w14:textId="77777777" w:rsidR="00E61698" w:rsidRPr="00E61698" w:rsidRDefault="00E61698" w:rsidP="00E61698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ساع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طفل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نشاء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لف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عريف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"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طال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"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لبحث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ح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ية</w:t>
                      </w:r>
                      <w:proofErr w:type="spellEnd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ج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ي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ولاً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تسجي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كطال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ح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ذه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Pr="00E61698">
                        <w:rPr>
                          <w:color w:val="4FB8C1" w:themeColor="text2" w:themeTint="99"/>
                          <w:sz w:val="28"/>
                          <w:szCs w:val="26"/>
                          <w:u w:val="single"/>
                        </w:rPr>
                        <w:t>www.theWashBoard.org</w:t>
                      </w:r>
                      <w:r w:rsidRPr="00E61698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7063B8A" w14:textId="77777777" w:rsidR="00E61698" w:rsidRPr="00E61698" w:rsidRDefault="00E61698" w:rsidP="00E61698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ساع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طفل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نشاء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لف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عري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سوف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حتاجو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لإجاب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سئل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حو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هتماماته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وخططه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كم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كبر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قدر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مك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لف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شخص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يمك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لطفل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دائمً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العود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أ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وق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للتعدي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الإضاف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إ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الملف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  <w:u w:val="single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  <w:u w:val="single"/>
                        </w:rPr>
                        <w:t>الشخص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526F3AE" w14:textId="77777777" w:rsidR="00E61698" w:rsidRPr="00E61698" w:rsidRDefault="00E61698" w:rsidP="00E61698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ع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ذلك</w:t>
                      </w:r>
                      <w:proofErr w:type="spellEnd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أك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ختيار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طفل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جميع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ا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ت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فكر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يه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425F05D2" w14:textId="77777777" w:rsidR="00E61698" w:rsidRPr="00E61698" w:rsidRDefault="00E61698" w:rsidP="00E61698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وأخيرًا</w:t>
                      </w:r>
                      <w:proofErr w:type="spellEnd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ق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البحث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ح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طابق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!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ع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انتهاء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لف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تعريف</w:t>
                      </w:r>
                      <w:proofErr w:type="spellEnd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نقر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وق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"</w:t>
                      </w:r>
                      <w:r w:rsidRPr="00E61698">
                        <w:rPr>
                          <w:color w:val="4FB8C1" w:themeColor="text2" w:themeTint="99"/>
                          <w:sz w:val="28"/>
                          <w:szCs w:val="26"/>
                        </w:rPr>
                        <w:t>My Matches</w:t>
                      </w:r>
                      <w:r w:rsidRPr="00E61698">
                        <w:rPr>
                          <w:sz w:val="28"/>
                          <w:szCs w:val="26"/>
                        </w:rPr>
                        <w:t xml:space="preserve">"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تنتق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شاش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عرض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قائم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فرص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نح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ت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كو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طابق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شك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جي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طفل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00E3F2E" w14:textId="526F1830" w:rsidR="003D4F4E" w:rsidRPr="00E61698" w:rsidRDefault="00E61698" w:rsidP="00E61698">
                      <w:pPr>
                        <w:pStyle w:val="NoSpacing"/>
                        <w:numPr>
                          <w:ilvl w:val="0"/>
                          <w:numId w:val="28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بدأ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تقدي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!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هنا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ح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تطل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كونو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طلا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دارس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ثانو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واطني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كتشف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خيارا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تاح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D37AAC7" wp14:editId="4B9F551B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C773AF6" w14:textId="36CF04CE" w:rsidR="00275C50" w:rsidRDefault="00E61698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معلوم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الاتصال</w:t>
                            </w:r>
                            <w:proofErr w:type="spellEnd"/>
                            <w:r w:rsidRPr="00E6169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بالمدرسة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E61698">
                                  <w:rPr>
                                    <w:rFonts w:ascii="Arial" w:eastAsia="Calibri" w:hAnsi="Arial" w:cs="Arial"/>
                                    <w:sz w:val="22"/>
                                    <w:szCs w:val="22"/>
                                    <w:rtl/>
                                    <w:lang w:eastAsia="en-US"/>
                                  </w:rPr>
                                  <w:t>ا</w:t>
                                </w:r>
                                <w:r w:rsidRPr="00E61698">
                                  <w:rPr>
                                    <w:rFonts w:ascii="Arial" w:eastAsia="Calibri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  <w:rtl/>
                                    <w:lang w:eastAsia="en-US"/>
                                  </w:rPr>
                                  <w:t>نقر لإدخال النص</w:t>
                                </w:r>
                              </w:sdtContent>
                            </w:sdt>
                          </w:p>
                          <w:p w14:paraId="351DCDA1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3666072" w14:textId="71CB5137" w:rsidR="00275C50" w:rsidRDefault="00E61698" w:rsidP="00874387">
                            <w:pPr>
                              <w:pStyle w:val="NoSpacing"/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معلوم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الاتصال</w:t>
                            </w:r>
                            <w:proofErr w:type="spellEnd"/>
                            <w:r w:rsidRPr="00E6169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بالمدرسة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E61698">
                                  <w:rPr>
                                    <w:rFonts w:ascii="Arial" w:eastAsia="Calibri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  <w:rtl/>
                                    <w:lang w:eastAsia="en-US"/>
                                  </w:rPr>
                                  <w:t>نقر لإدخال النص</w:t>
                                </w:r>
                              </w:sdtContent>
                            </w:sdt>
                          </w:p>
                          <w:p w14:paraId="198ECFC8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6C5E16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0642925" w14:textId="09D9CE94" w:rsidR="00F35BE3" w:rsidRPr="00F35BE3" w:rsidRDefault="00E61698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مركز</w:t>
                            </w:r>
                            <w:proofErr w:type="spellEnd"/>
                            <w:r w:rsidRPr="00E6169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الدروس</w:t>
                            </w:r>
                            <w:proofErr w:type="spellEnd"/>
                            <w:r w:rsidRPr="00E6169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الخصوصية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Pr="00E61698">
                                  <w:rPr>
                                    <w:rFonts w:ascii="Arial" w:eastAsia="Calibri" w:hAnsi="Arial" w:cs="Arial"/>
                                    <w:color w:val="A6A6A6" w:themeColor="background1" w:themeShade="A6"/>
                                    <w:sz w:val="24"/>
                                    <w:szCs w:val="24"/>
                                    <w:rtl/>
                                    <w:lang w:eastAsia="en-US"/>
                                  </w:rPr>
                                  <w:t>نقر لإدخال النص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37AAC7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6C773AF6" w14:textId="36CF04CE" w:rsidR="00275C50" w:rsidRDefault="00E61698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معلومات</w:t>
                      </w:r>
                      <w:proofErr w:type="spellEnd"/>
                      <w:r w:rsidRPr="00E6169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الاتصال</w:t>
                      </w:r>
                      <w:proofErr w:type="spellEnd"/>
                      <w:r w:rsidRPr="00E6169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بالمدرسة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Pr="00E61698">
                            <w:rPr>
                              <w:rFonts w:ascii="Arial" w:eastAsia="Calibri" w:hAnsi="Arial" w:cs="Arial"/>
                              <w:sz w:val="22"/>
                              <w:szCs w:val="22"/>
                              <w:rtl/>
                              <w:lang w:eastAsia="en-US"/>
                            </w:rPr>
                            <w:t>ا</w:t>
                          </w:r>
                          <w:r w:rsidRPr="00E61698">
                            <w:rPr>
                              <w:rFonts w:ascii="Arial" w:eastAsia="Calibri" w:hAnsi="Arial" w:cs="Arial"/>
                              <w:color w:val="A6A6A6" w:themeColor="background1" w:themeShade="A6"/>
                              <w:sz w:val="24"/>
                              <w:szCs w:val="24"/>
                              <w:rtl/>
                              <w:lang w:eastAsia="en-US"/>
                            </w:rPr>
                            <w:t>نقر لإدخال النص</w:t>
                          </w:r>
                        </w:sdtContent>
                      </w:sdt>
                    </w:p>
                    <w:p w14:paraId="351DCDA1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3666072" w14:textId="71CB5137" w:rsidR="00275C50" w:rsidRDefault="00E61698" w:rsidP="00874387">
                      <w:pPr>
                        <w:pStyle w:val="NoSpacing"/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معلومات</w:t>
                      </w:r>
                      <w:proofErr w:type="spellEnd"/>
                      <w:r w:rsidRPr="00E6169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الاتصال</w:t>
                      </w:r>
                      <w:proofErr w:type="spellEnd"/>
                      <w:r w:rsidRPr="00E6169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بالمدرسة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Pr="00E61698">
                            <w:rPr>
                              <w:rFonts w:ascii="Arial" w:eastAsia="Calibri" w:hAnsi="Arial" w:cs="Arial"/>
                              <w:color w:val="A6A6A6" w:themeColor="background1" w:themeShade="A6"/>
                              <w:sz w:val="24"/>
                              <w:szCs w:val="24"/>
                              <w:rtl/>
                              <w:lang w:eastAsia="en-US"/>
                            </w:rPr>
                            <w:t>نقر لإدخال النص</w:t>
                          </w:r>
                        </w:sdtContent>
                      </w:sdt>
                    </w:p>
                    <w:p w14:paraId="198ECFC8" w14:textId="77777777" w:rsidR="00F35BE3" w:rsidRDefault="00F35BE3" w:rsidP="00874387">
                      <w:pPr>
                        <w:pStyle w:val="NoSpacing"/>
                      </w:pPr>
                    </w:p>
                    <w:p w14:paraId="16C5E162" w14:textId="77777777" w:rsidR="00F35BE3" w:rsidRDefault="00F35BE3" w:rsidP="00874387">
                      <w:pPr>
                        <w:pStyle w:val="NoSpacing"/>
                      </w:pPr>
                    </w:p>
                    <w:p w14:paraId="40642925" w14:textId="09D9CE94" w:rsidR="00F35BE3" w:rsidRPr="00F35BE3" w:rsidRDefault="00E61698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مركز</w:t>
                      </w:r>
                      <w:proofErr w:type="spellEnd"/>
                      <w:r w:rsidRPr="00E6169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الدروس</w:t>
                      </w:r>
                      <w:proofErr w:type="spellEnd"/>
                      <w:r w:rsidRPr="00E6169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الخصوصية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Pr="00E61698">
                            <w:rPr>
                              <w:rFonts w:ascii="Arial" w:eastAsia="Calibri" w:hAnsi="Arial" w:cs="Arial"/>
                              <w:color w:val="A6A6A6" w:themeColor="background1" w:themeShade="A6"/>
                              <w:sz w:val="24"/>
                              <w:szCs w:val="24"/>
                              <w:rtl/>
                              <w:lang w:eastAsia="en-US"/>
                            </w:rPr>
                            <w:t>نقر لإدخال النص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A90CB38" wp14:editId="5FD0F81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548D59" w14:textId="4BD793BA" w:rsidR="00CA36F6" w:rsidRPr="00685C13" w:rsidRDefault="00E61698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أدخل</w:t>
                            </w:r>
                            <w:proofErr w:type="spellEnd"/>
                            <w:r w:rsidRPr="00E6169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شعار</w:t>
                            </w:r>
                            <w:proofErr w:type="spellEnd"/>
                            <w:r w:rsidRPr="00E6169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</w:rPr>
                              <w:t>المدرسة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90CB38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42548D59" w14:textId="4BD793BA" w:rsidR="00CA36F6" w:rsidRPr="00685C13" w:rsidRDefault="00E61698">
                      <w:pPr>
                        <w:rPr>
                          <w:sz w:val="28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أدخل</w:t>
                      </w:r>
                      <w:proofErr w:type="spellEnd"/>
                      <w:r w:rsidRPr="00E6169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شعار</w:t>
                      </w:r>
                      <w:proofErr w:type="spellEnd"/>
                      <w:r w:rsidRPr="00E6169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</w:rPr>
                        <w:t>المدرسة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34D73875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ECA4E8A" wp14:editId="55ADA2BB">
                <wp:simplePos x="0" y="0"/>
                <wp:positionH relativeFrom="column">
                  <wp:posOffset>2286000</wp:posOffset>
                </wp:positionH>
                <wp:positionV relativeFrom="paragraph">
                  <wp:posOffset>65314</wp:posOffset>
                </wp:positionV>
                <wp:extent cx="4890135" cy="4201886"/>
                <wp:effectExtent l="0" t="0" r="24765" b="2730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2018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8056AE" w14:textId="388ACF36" w:rsidR="00781C88" w:rsidRDefault="00E6169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إعلانات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والأحداث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6"/>
                              </w:rPr>
                              <w:t>القادمة</w:t>
                            </w:r>
                            <w:proofErr w:type="spellEnd"/>
                          </w:p>
                          <w:p w14:paraId="1B89F734" w14:textId="2FA2E409" w:rsidR="00781C88" w:rsidRPr="00696E04" w:rsidRDefault="00E61698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حدث</w:t>
                            </w:r>
                            <w:proofErr w:type="spellEnd"/>
                            <w:r w:rsidRPr="00E6169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أسري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color w:val="A6A6A6" w:themeColor="background1" w:themeShade="A6"/>
                                <w:sz w:val="24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6DD3CE4" w14:textId="091D8C29" w:rsidR="00696E04" w:rsidRPr="00E61698" w:rsidRDefault="00E61698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</w:pPr>
                                <w:proofErr w:type="spellStart"/>
                                <w:r w:rsidRPr="00E61698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نقر</w:t>
                                </w:r>
                                <w:proofErr w:type="spellEnd"/>
                                <w:r w:rsidRPr="00E61698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E61698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لإدخال</w:t>
                                </w:r>
                                <w:proofErr w:type="spellEnd"/>
                                <w:r w:rsidRPr="00E61698">
                                  <w:rPr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E61698">
                                  <w:rPr>
                                    <w:rFonts w:ascii="Arial" w:hAnsi="Arial" w:cs="Arial"/>
                                    <w:color w:val="A6A6A6" w:themeColor="background1" w:themeShade="A6"/>
                                    <w:sz w:val="24"/>
                                    <w:szCs w:val="28"/>
                                  </w:rPr>
                                  <w:t>النص</w:t>
                                </w:r>
                                <w:proofErr w:type="spellEnd"/>
                              </w:p>
                            </w:sdtContent>
                          </w:sdt>
                          <w:p w14:paraId="4075B6BE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A4E8A" id="_x0000_s1033" type="#_x0000_t202" style="position:absolute;margin-left:180pt;margin-top:5.15pt;width:385.05pt;height:33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iIPgIAAFUEAAAOAAAAZHJzL2Uyb0RvYy54bWysVNuO2jAQfa/Uf7D8XhIos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" filled="f" strokecolor="#d9d9d9">
                <v:textbox>
                  <w:txbxContent>
                    <w:p w14:paraId="098056AE" w14:textId="388ACF36" w:rsidR="00781C88" w:rsidRDefault="00E6169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6"/>
                        </w:rPr>
                        <w:t>الإعلانات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6"/>
                        </w:rPr>
                        <w:t>والأحداث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6"/>
                        </w:rPr>
                        <w:t>القادمة</w:t>
                      </w:r>
                      <w:proofErr w:type="spellEnd"/>
                    </w:p>
                    <w:p w14:paraId="1B89F734" w14:textId="2FA2E409" w:rsidR="00781C88" w:rsidRPr="00696E04" w:rsidRDefault="00E61698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حدث</w:t>
                      </w:r>
                      <w:proofErr w:type="spellEnd"/>
                      <w:r w:rsidRPr="00E61698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أسري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color w:val="A6A6A6" w:themeColor="background1" w:themeShade="A6"/>
                          <w:sz w:val="24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16DD3CE4" w14:textId="091D8C29" w:rsidR="00696E04" w:rsidRPr="00E61698" w:rsidRDefault="00E61698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</w:pPr>
                          <w:proofErr w:type="spellStart"/>
                          <w:r w:rsidRPr="00E61698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نقر</w:t>
                          </w:r>
                          <w:proofErr w:type="spellEnd"/>
                          <w:r w:rsidRPr="00E61698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E61698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لإدخال</w:t>
                          </w:r>
                          <w:proofErr w:type="spellEnd"/>
                          <w:r w:rsidRPr="00E61698">
                            <w:rPr>
                              <w:color w:val="A6A6A6" w:themeColor="background1" w:themeShade="A6"/>
                              <w:sz w:val="24"/>
                              <w:szCs w:val="28"/>
                            </w:rPr>
                            <w:t xml:space="preserve"> </w:t>
                          </w:r>
                          <w:proofErr w:type="spellStart"/>
                          <w:r w:rsidRPr="00E61698">
                            <w:rPr>
                              <w:rFonts w:ascii="Arial" w:hAnsi="Arial" w:cs="Arial"/>
                              <w:color w:val="A6A6A6" w:themeColor="background1" w:themeShade="A6"/>
                              <w:sz w:val="24"/>
                              <w:szCs w:val="28"/>
                            </w:rPr>
                            <w:t>النص</w:t>
                          </w:r>
                          <w:proofErr w:type="spellEnd"/>
                        </w:p>
                      </w:sdtContent>
                    </w:sdt>
                    <w:p w14:paraId="4075B6BE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8697CD" wp14:editId="527A95D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4C80DC" w14:textId="0348FEED" w:rsidR="001B2141" w:rsidRPr="00F45C84" w:rsidRDefault="00E61698" w:rsidP="00E61698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أسطور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2"/>
                                <w:szCs w:val="15"/>
                              </w:rPr>
                              <w:t>باستر</w:t>
                            </w:r>
                            <w:proofErr w:type="spellEnd"/>
                          </w:p>
                          <w:p w14:paraId="24F8418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697CD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2F4C80DC" w14:textId="0348FEED" w:rsidR="001B2141" w:rsidRPr="00F45C84" w:rsidRDefault="00E61698" w:rsidP="00E61698">
                      <w:pPr>
                        <w:widowControl w:val="0"/>
                        <w:spacing w:line="240" w:lineRule="auto"/>
                        <w:jc w:val="center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أسطورة</w:t>
                      </w:r>
                      <w:proofErr w:type="spellEnd"/>
                      <w:r w:rsidRPr="00E61698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2"/>
                          <w:szCs w:val="15"/>
                        </w:rPr>
                        <w:t>باستر</w:t>
                      </w:r>
                      <w:proofErr w:type="spellEnd"/>
                    </w:p>
                    <w:p w14:paraId="24F8418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F9DADC1" w14:textId="77777777" w:rsidR="00671A4B" w:rsidRPr="001B2141" w:rsidRDefault="0020227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3D381C5" wp14:editId="2426378A">
                <wp:simplePos x="0" y="0"/>
                <wp:positionH relativeFrom="column">
                  <wp:posOffset>2296886</wp:posOffset>
                </wp:positionH>
                <wp:positionV relativeFrom="paragraph">
                  <wp:posOffset>4095024</wp:posOffset>
                </wp:positionV>
                <wp:extent cx="4921885" cy="3214733"/>
                <wp:effectExtent l="0" t="0" r="0" b="508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21473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A93106" w14:textId="77777777" w:rsidR="00E61698" w:rsidRPr="00E61698" w:rsidRDefault="00E61698" w:rsidP="00E61698">
                            <w:pPr>
                              <w:pStyle w:val="NoSpacing"/>
                              <w:ind w:left="9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قائم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مرجعي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خاص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بالطلاب</w:t>
                            </w:r>
                            <w:proofErr w:type="spellEnd"/>
                          </w:p>
                          <w:p w14:paraId="4FCA8527" w14:textId="77777777" w:rsidR="00E61698" w:rsidRPr="00E61698" w:rsidRDefault="00E61698" w:rsidP="00E61698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عرف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فروق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ين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نح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قروض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دراس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عمل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منح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762F812" w14:textId="72E1DD00" w:rsidR="00E61698" w:rsidRPr="00E61698" w:rsidRDefault="00E61698" w:rsidP="00E61698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قم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إنشاء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حديث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لف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تعريفي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وقع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698">
                              <w:rPr>
                                <w:rFonts w:ascii="Myriad Pro" w:hAnsi="Myriad Pro"/>
                                <w:color w:val="4FB8C1" w:themeColor="text2" w:themeTint="99"/>
                                <w:sz w:val="26"/>
                                <w:szCs w:val="26"/>
                                <w:u w:val="single"/>
                              </w:rPr>
                              <w:t>thewashboard.org</w:t>
                            </w:r>
                            <w:r w:rsidRPr="00E61698">
                              <w:rPr>
                                <w:rFonts w:ascii="Myriad Pro" w:hAnsi="Myriad Pro"/>
                                <w:color w:val="4FB8C1" w:themeColor="text2" w:themeTint="99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لبدء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بحث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نح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جامعي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AD38848" w14:textId="77777777" w:rsidR="00E61698" w:rsidRPr="00E61698" w:rsidRDefault="00E61698" w:rsidP="00E61698">
                            <w:pPr>
                              <w:pStyle w:val="NoSpacing"/>
                              <w:ind w:left="36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401FFF68" w14:textId="77777777" w:rsidR="00E61698" w:rsidRPr="00E61698" w:rsidRDefault="00E61698" w:rsidP="00E61698">
                            <w:pPr>
                              <w:pStyle w:val="NoSpacing"/>
                              <w:ind w:left="9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قائم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المرجعي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للأسرة</w:t>
                            </w:r>
                            <w:proofErr w:type="spellEnd"/>
                          </w:p>
                          <w:p w14:paraId="26961D0A" w14:textId="77777777" w:rsidR="00E61698" w:rsidRPr="00E61698" w:rsidRDefault="00E61698" w:rsidP="00E61698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sz w:val="34"/>
                              </w:rPr>
                              <w:t>ت</w:t>
                            </w:r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رف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فروق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بين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نح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قروض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دراس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عمل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المنح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7E4BD75" w14:textId="4DE6D842" w:rsidR="00E61698" w:rsidRPr="00E61698" w:rsidRDefault="00E61698" w:rsidP="00E61698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شجع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طفلك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إنشاء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حديث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ملف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تعريف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E61698">
                              <w:rPr>
                                <w:rFonts w:ascii="Myriad Pro" w:hAnsi="Myriad Pro"/>
                                <w:color w:val="4FB8C1" w:themeColor="text2" w:themeTint="99"/>
                                <w:sz w:val="26"/>
                                <w:szCs w:val="26"/>
                                <w:u w:val="single"/>
                              </w:rPr>
                              <w:t>thewashboard.org</w:t>
                            </w:r>
                            <w:r w:rsidRPr="00E61698">
                              <w:rPr>
                                <w:rFonts w:ascii="Myriad Pro" w:hAnsi="Myriad Pro"/>
                                <w:color w:val="4FB8C1" w:themeColor="text2" w:themeTint="99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وساعده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بحث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عن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منح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الجامعية</w:t>
                            </w:r>
                            <w:proofErr w:type="spellEnd"/>
                            <w:r w:rsidRPr="00E61698">
                              <w:rPr>
                                <w:rFonts w:ascii="Myriad Pro" w:hAnsi="Myriad Pro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48557D4" w14:textId="29D9C6B7" w:rsidR="00D900FB" w:rsidRPr="00202275" w:rsidRDefault="00D900FB" w:rsidP="00E61698">
                            <w:pPr>
                              <w:pStyle w:val="NoSpacing"/>
                              <w:ind w:left="360"/>
                              <w:rPr>
                                <w:sz w:val="28"/>
                                <w:szCs w:val="24"/>
                              </w:rPr>
                            </w:pPr>
                          </w:p>
                          <w:p w14:paraId="0A870602" w14:textId="77777777" w:rsidR="00D900FB" w:rsidRDefault="00D900FB" w:rsidP="00D900FB">
                            <w:pPr>
                              <w:pStyle w:val="NoSpacing"/>
                              <w:ind w:left="720"/>
                              <w:jc w:val="center"/>
                              <w:rPr>
                                <w:rFonts w:eastAsia="Times New Roman" w:cs="Times New Roman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  <w:p w14:paraId="78FE31B9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381C5" id="_x0000_s1035" type="#_x0000_t202" style="position:absolute;margin-left:180.85pt;margin-top:322.45pt;width:387.55pt;height:253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" fillcolor="#e1eee8 [663]" stroked="f">
                <v:textbox>
                  <w:txbxContent>
                    <w:p w14:paraId="22A93106" w14:textId="77777777" w:rsidR="00E61698" w:rsidRPr="00E61698" w:rsidRDefault="00E61698" w:rsidP="00E61698">
                      <w:pPr>
                        <w:pStyle w:val="NoSpacing"/>
                        <w:ind w:left="9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4"/>
                        </w:rPr>
                        <w:t>القائم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4"/>
                        </w:rPr>
                        <w:t>المرجعي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4"/>
                        </w:rPr>
                        <w:t>الخاص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4"/>
                        </w:rPr>
                        <w:t>بالطلاب</w:t>
                      </w:r>
                      <w:proofErr w:type="spellEnd"/>
                    </w:p>
                    <w:p w14:paraId="4FCA8527" w14:textId="77777777" w:rsidR="00E61698" w:rsidRPr="00E61698" w:rsidRDefault="00E61698" w:rsidP="00E61698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تعرف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فروق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بين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نح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والقروض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ودراس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عمل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والمنح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ي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>.</w:t>
                      </w:r>
                    </w:p>
                    <w:p w14:paraId="2762F812" w14:textId="72E1DD00" w:rsidR="00E61698" w:rsidRPr="00E61698" w:rsidRDefault="00E61698" w:rsidP="00E61698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قم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بإنشاء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تحديث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لف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تعريفي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موقع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r w:rsidRPr="00E61698">
                        <w:rPr>
                          <w:rFonts w:ascii="Myriad Pro" w:hAnsi="Myriad Pro"/>
                          <w:color w:val="4FB8C1" w:themeColor="text2" w:themeTint="99"/>
                          <w:sz w:val="26"/>
                          <w:szCs w:val="26"/>
                          <w:u w:val="single"/>
                        </w:rPr>
                        <w:t>thewashboard.org</w:t>
                      </w:r>
                      <w:r w:rsidRPr="00E61698">
                        <w:rPr>
                          <w:rFonts w:ascii="Myriad Pro" w:hAnsi="Myriad Pro"/>
                          <w:color w:val="4FB8C1" w:themeColor="text2" w:themeTint="99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لبدء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بحث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ن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نح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جامعي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>.</w:t>
                      </w:r>
                    </w:p>
                    <w:p w14:paraId="1AD38848" w14:textId="77777777" w:rsidR="00E61698" w:rsidRPr="00E61698" w:rsidRDefault="00E61698" w:rsidP="00E61698">
                      <w:pPr>
                        <w:pStyle w:val="NoSpacing"/>
                        <w:ind w:left="36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401FFF68" w14:textId="77777777" w:rsidR="00E61698" w:rsidRPr="00E61698" w:rsidRDefault="00E61698" w:rsidP="00E61698">
                      <w:pPr>
                        <w:pStyle w:val="NoSpacing"/>
                        <w:ind w:left="90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4"/>
                        </w:rPr>
                        <w:t>القائم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4"/>
                        </w:rPr>
                        <w:t>المرجعي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4"/>
                        </w:rPr>
                        <w:t>للأسرة</w:t>
                      </w:r>
                      <w:proofErr w:type="spellEnd"/>
                    </w:p>
                    <w:p w14:paraId="26961D0A" w14:textId="77777777" w:rsidR="00E61698" w:rsidRPr="00E61698" w:rsidRDefault="00E61698" w:rsidP="00E61698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sz w:val="34"/>
                        </w:rPr>
                        <w:t>ت</w:t>
                      </w:r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رف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فروق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بين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نح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والقروض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ودراس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عمل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والمنح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دراسي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>.</w:t>
                      </w:r>
                    </w:p>
                    <w:p w14:paraId="67E4BD75" w14:textId="4DE6D842" w:rsidR="00E61698" w:rsidRPr="00E61698" w:rsidRDefault="00E61698" w:rsidP="00E61698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Myriad Pro" w:hAnsi="Myriad Pro"/>
                          <w:sz w:val="26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شجع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طفلك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إنشاء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تحديث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ملف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تعريف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r w:rsidRPr="00E61698">
                        <w:rPr>
                          <w:rFonts w:ascii="Myriad Pro" w:hAnsi="Myriad Pro"/>
                          <w:color w:val="4FB8C1" w:themeColor="text2" w:themeTint="99"/>
                          <w:sz w:val="26"/>
                          <w:szCs w:val="26"/>
                          <w:u w:val="single"/>
                        </w:rPr>
                        <w:t>thewashboard.org</w:t>
                      </w:r>
                      <w:r w:rsidRPr="00E61698">
                        <w:rPr>
                          <w:rFonts w:ascii="Myriad Pro" w:hAnsi="Myriad Pro"/>
                          <w:color w:val="4FB8C1" w:themeColor="text2" w:themeTint="99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وساعده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بحث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عن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منح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6"/>
                          <w:szCs w:val="26"/>
                        </w:rPr>
                        <w:t>الجامعية</w:t>
                      </w:r>
                      <w:proofErr w:type="spellEnd"/>
                      <w:r w:rsidRPr="00E61698">
                        <w:rPr>
                          <w:rFonts w:ascii="Myriad Pro" w:hAnsi="Myriad Pro"/>
                          <w:sz w:val="26"/>
                          <w:szCs w:val="26"/>
                        </w:rPr>
                        <w:t>.</w:t>
                      </w:r>
                    </w:p>
                    <w:p w14:paraId="048557D4" w14:textId="29D9C6B7" w:rsidR="00D900FB" w:rsidRPr="00202275" w:rsidRDefault="00D900FB" w:rsidP="00E61698">
                      <w:pPr>
                        <w:pStyle w:val="NoSpacing"/>
                        <w:ind w:left="360"/>
                        <w:rPr>
                          <w:sz w:val="28"/>
                          <w:szCs w:val="24"/>
                        </w:rPr>
                      </w:pPr>
                    </w:p>
                    <w:p w14:paraId="0A870602" w14:textId="77777777" w:rsidR="00D900FB" w:rsidRDefault="00D900FB" w:rsidP="00D900FB">
                      <w:pPr>
                        <w:pStyle w:val="NoSpacing"/>
                        <w:ind w:left="720"/>
                        <w:jc w:val="center"/>
                        <w:rPr>
                          <w:rFonts w:eastAsia="Times New Roman" w:cs="Times New Roman"/>
                          <w:b/>
                          <w:sz w:val="20"/>
                          <w:szCs w:val="24"/>
                        </w:rPr>
                      </w:pPr>
                    </w:p>
                    <w:p w14:paraId="78FE31B9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2D5BDB" wp14:editId="0C29DFA4">
                <wp:simplePos x="0" y="0"/>
                <wp:positionH relativeFrom="column">
                  <wp:posOffset>65314</wp:posOffset>
                </wp:positionH>
                <wp:positionV relativeFrom="paragraph">
                  <wp:posOffset>154396</wp:posOffset>
                </wp:positionV>
                <wp:extent cx="2127341" cy="783844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7341" cy="7838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1E5C04" w14:textId="7D40C1CD" w:rsidR="00BB2B79" w:rsidRDefault="00E61698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أسطورة</w:t>
                            </w:r>
                            <w:proofErr w:type="spellEnd"/>
                            <w:r w:rsidR="00F95852" w:rsidRPr="0020227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F95852" w:rsidRPr="002022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BB2B7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ستن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جميع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ساعد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اج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="00BB2B7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3857C8CA" w14:textId="77777777" w:rsidR="00E61698" w:rsidRPr="00202275" w:rsidRDefault="00E61698" w:rsidP="00ED47CB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DEC0BF4" w14:textId="505E978A" w:rsidR="00E61698" w:rsidRDefault="00E61698" w:rsidP="00E6169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الحقيقة</w:t>
                            </w:r>
                            <w:proofErr w:type="spellEnd"/>
                            <w:r w:rsidR="00F95852" w:rsidRPr="002022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20227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ستن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ساعد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اج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الية</w:t>
                            </w:r>
                            <w:proofErr w:type="spellEnd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،</w:t>
                            </w:r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هنا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عض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ساعد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ت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ستن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دار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7E858B5" w14:textId="77777777" w:rsidR="00E61698" w:rsidRPr="00E61698" w:rsidRDefault="00E61698" w:rsidP="00E6169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3937CF5" w14:textId="77777777" w:rsidR="00E61698" w:rsidRPr="00E61698" w:rsidRDefault="00E61698" w:rsidP="00E6169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ق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قد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ساعد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والمنح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اس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قائم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دار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شروط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ث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صو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نح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رياض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قط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كا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ال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شترك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ريق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كل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>).</w:t>
                            </w:r>
                          </w:p>
                          <w:p w14:paraId="7C2DC3BA" w14:textId="07A004DA" w:rsidR="00E61698" w:rsidRDefault="00E61698" w:rsidP="00E6169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تحتاج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ساعد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قائم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دار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عاد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سداد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إذ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كم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طلا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استه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نجاح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20E6E4A8" w14:textId="77777777" w:rsidR="00E61698" w:rsidRPr="00E61698" w:rsidRDefault="00E61698" w:rsidP="00E6169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BB62775" w14:textId="02BAB92D" w:rsidR="008C034E" w:rsidRPr="00202275" w:rsidRDefault="00E61698" w:rsidP="00E61698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يمكن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للطلا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يضًا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حصول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عل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مساعد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ف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دروس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خصوص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جامع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سب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جاته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درجات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ختباراتهم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لعا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قوى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مواه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وضع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سكري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بسب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خلفي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ائلة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أو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صاحب</w:t>
                            </w:r>
                            <w:proofErr w:type="spellEnd"/>
                            <w:r w:rsidRPr="00E6169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E61698">
                              <w:rPr>
                                <w:rFonts w:ascii="Arial" w:hAnsi="Arial" w:cs="Arial"/>
                                <w:sz w:val="28"/>
                                <w:szCs w:val="26"/>
                              </w:rPr>
                              <w:t>العمل</w:t>
                            </w:r>
                            <w:proofErr w:type="spellEnd"/>
                          </w:p>
                          <w:p w14:paraId="06146EA0" w14:textId="77777777" w:rsidR="00745E8D" w:rsidRPr="00202275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2D5BDB" id="Text Box 9" o:spid="_x0000_s1036" type="#_x0000_t202" style="position:absolute;margin-left:5.15pt;margin-top:12.15pt;width:167.5pt;height:617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" filled="f" stroked="f" strokeweight=".5pt">
                <v:textbox>
                  <w:txbxContent>
                    <w:p w14:paraId="671E5C04" w14:textId="7D40C1CD" w:rsidR="00BB2B79" w:rsidRDefault="00E61698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أسطورة</w:t>
                      </w:r>
                      <w:proofErr w:type="spellEnd"/>
                      <w:r w:rsidR="00F95852" w:rsidRPr="00202275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F95852" w:rsidRPr="002022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BB2B7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ستن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جميع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ساعدا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ال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حاج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الية</w:t>
                      </w:r>
                      <w:proofErr w:type="spellEnd"/>
                      <w:r w:rsidR="00BB2B7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3857C8CA" w14:textId="77777777" w:rsidR="00E61698" w:rsidRPr="00202275" w:rsidRDefault="00E61698" w:rsidP="00ED47CB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4DEC0BF4" w14:textId="505E978A" w:rsidR="00E61698" w:rsidRDefault="00E61698" w:rsidP="00E6169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b/>
                          <w:color w:val="EA6312" w:themeColor="accent2"/>
                          <w:sz w:val="28"/>
                          <w:szCs w:val="26"/>
                        </w:rPr>
                        <w:t>الحقيقة</w:t>
                      </w:r>
                      <w:proofErr w:type="spellEnd"/>
                      <w:r w:rsidR="00F95852" w:rsidRPr="002022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20227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ستن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ك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ساعدا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حاج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الية</w:t>
                      </w:r>
                      <w:proofErr w:type="spellEnd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،</w:t>
                      </w:r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هنا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عض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ساعدا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ت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ستن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جدار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7E858B5" w14:textId="77777777" w:rsidR="00E61698" w:rsidRPr="00E61698" w:rsidRDefault="00E61698" w:rsidP="00E6169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73937CF5" w14:textId="77777777" w:rsidR="00E61698" w:rsidRPr="00E61698" w:rsidRDefault="00E61698" w:rsidP="00E6169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ق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قد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ساعدا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والمنح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اس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قائم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جدار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شروط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(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ث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حصو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نح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رياض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قط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ذ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كا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طال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شترك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ريق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كل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>).</w:t>
                      </w:r>
                    </w:p>
                    <w:p w14:paraId="7C2DC3BA" w14:textId="07A004DA" w:rsidR="00E61698" w:rsidRDefault="00E61698" w:rsidP="00E6169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تحتاج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ساعد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قائم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جدار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عاد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سداد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إذ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كم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طلا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دراسته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نجاح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20E6E4A8" w14:textId="77777777" w:rsidR="00E61698" w:rsidRPr="00E61698" w:rsidRDefault="00E61698" w:rsidP="00E6169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2BB62775" w14:textId="02BAB92D" w:rsidR="008C034E" w:rsidRPr="00202275" w:rsidRDefault="00E61698" w:rsidP="00E61698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يمكن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للطلا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يضًا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حصول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عل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مساعد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ف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دروس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خصوص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جامع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سب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درجاته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درجات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ختباراتهم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لعا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قوى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مواه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وضع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عسكري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بسب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خلفي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عائلة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أو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صاحب</w:t>
                      </w:r>
                      <w:proofErr w:type="spellEnd"/>
                      <w:r w:rsidRPr="00E6169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E61698">
                        <w:rPr>
                          <w:rFonts w:ascii="Arial" w:hAnsi="Arial" w:cs="Arial"/>
                          <w:sz w:val="28"/>
                          <w:szCs w:val="26"/>
                        </w:rPr>
                        <w:t>العمل</w:t>
                      </w:r>
                      <w:proofErr w:type="spellEnd"/>
                    </w:p>
                    <w:p w14:paraId="06146EA0" w14:textId="77777777" w:rsidR="00745E8D" w:rsidRPr="00202275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50A88D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07C4E0C3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A4B463" w14:textId="77777777" w:rsidR="003D3439" w:rsidRDefault="003D34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C514C6" w14:textId="77777777" w:rsidR="00FB4355" w:rsidRDefault="00FB4355" w:rsidP="00FB435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47D3461" wp14:editId="524F17D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EBADB86" w14:textId="411FB5D7" w:rsidR="00FB4355" w:rsidRPr="00D46648" w:rsidRDefault="003D3439" w:rsidP="003D3439">
    <w:pPr>
      <w:pStyle w:val="Footer"/>
    </w:pPr>
    <w:r w:rsidRPr="003D3439"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C3F2E" w14:textId="77777777" w:rsidR="003D3439" w:rsidRDefault="003D34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7445D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6ABC51EF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403A7F" w14:textId="77777777" w:rsidR="003D3439" w:rsidRDefault="003D34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4C96E" w14:textId="77777777" w:rsidR="003D3439" w:rsidRDefault="003D34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C8F5C6" w14:textId="77777777" w:rsidR="003D3439" w:rsidRDefault="003D34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33C92"/>
    <w:multiLevelType w:val="hybridMultilevel"/>
    <w:tmpl w:val="E83A75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6374A"/>
    <w:multiLevelType w:val="hybridMultilevel"/>
    <w:tmpl w:val="7EAAE09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19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22"/>
  </w:num>
  <w:num w:numId="5">
    <w:abstractNumId w:val="4"/>
  </w:num>
  <w:num w:numId="6">
    <w:abstractNumId w:val="6"/>
  </w:num>
  <w:num w:numId="7">
    <w:abstractNumId w:val="17"/>
  </w:num>
  <w:num w:numId="8">
    <w:abstractNumId w:val="26"/>
  </w:num>
  <w:num w:numId="9">
    <w:abstractNumId w:val="15"/>
  </w:num>
  <w:num w:numId="10">
    <w:abstractNumId w:val="28"/>
  </w:num>
  <w:num w:numId="11">
    <w:abstractNumId w:val="2"/>
  </w:num>
  <w:num w:numId="12">
    <w:abstractNumId w:val="31"/>
  </w:num>
  <w:num w:numId="13">
    <w:abstractNumId w:val="1"/>
  </w:num>
  <w:num w:numId="14">
    <w:abstractNumId w:val="18"/>
  </w:num>
  <w:num w:numId="15">
    <w:abstractNumId w:val="13"/>
  </w:num>
  <w:num w:numId="16">
    <w:abstractNumId w:val="9"/>
  </w:num>
  <w:num w:numId="17">
    <w:abstractNumId w:val="20"/>
  </w:num>
  <w:num w:numId="18">
    <w:abstractNumId w:val="21"/>
  </w:num>
  <w:num w:numId="19">
    <w:abstractNumId w:val="32"/>
  </w:num>
  <w:num w:numId="20">
    <w:abstractNumId w:val="27"/>
  </w:num>
  <w:num w:numId="21">
    <w:abstractNumId w:val="25"/>
  </w:num>
  <w:num w:numId="22">
    <w:abstractNumId w:val="7"/>
  </w:num>
  <w:num w:numId="23">
    <w:abstractNumId w:val="24"/>
  </w:num>
  <w:num w:numId="24">
    <w:abstractNumId w:val="29"/>
  </w:num>
  <w:num w:numId="25">
    <w:abstractNumId w:val="30"/>
  </w:num>
  <w:num w:numId="26">
    <w:abstractNumId w:val="19"/>
  </w:num>
  <w:num w:numId="27">
    <w:abstractNumId w:val="12"/>
  </w:num>
  <w:num w:numId="28">
    <w:abstractNumId w:val="3"/>
  </w:num>
  <w:num w:numId="29">
    <w:abstractNumId w:val="8"/>
  </w:num>
  <w:num w:numId="30">
    <w:abstractNumId w:val="5"/>
  </w:num>
  <w:num w:numId="31">
    <w:abstractNumId w:val="23"/>
  </w:num>
  <w:num w:numId="32">
    <w:abstractNumId w:val="0"/>
  </w:num>
  <w:num w:numId="3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CwNDMyNLEwNDJS0lEKTi0uzszPAykwrAUADvCnYSwAAAA="/>
  </w:docVars>
  <w:rsids>
    <w:rsidRoot w:val="001B2141"/>
    <w:rsid w:val="00076C3A"/>
    <w:rsid w:val="000842BF"/>
    <w:rsid w:val="000C40B8"/>
    <w:rsid w:val="000C79BA"/>
    <w:rsid w:val="000F09ED"/>
    <w:rsid w:val="001733BE"/>
    <w:rsid w:val="001956B9"/>
    <w:rsid w:val="001A6610"/>
    <w:rsid w:val="001B2141"/>
    <w:rsid w:val="001B3F7B"/>
    <w:rsid w:val="001D16DC"/>
    <w:rsid w:val="001D41E3"/>
    <w:rsid w:val="001D5F2E"/>
    <w:rsid w:val="00202275"/>
    <w:rsid w:val="00203C47"/>
    <w:rsid w:val="00275C50"/>
    <w:rsid w:val="002A0165"/>
    <w:rsid w:val="002A09B4"/>
    <w:rsid w:val="002F0A0F"/>
    <w:rsid w:val="00300075"/>
    <w:rsid w:val="003262D5"/>
    <w:rsid w:val="00366779"/>
    <w:rsid w:val="003973E3"/>
    <w:rsid w:val="003B2109"/>
    <w:rsid w:val="003D3439"/>
    <w:rsid w:val="003D4F4E"/>
    <w:rsid w:val="003E5E65"/>
    <w:rsid w:val="003E7F76"/>
    <w:rsid w:val="003F3C98"/>
    <w:rsid w:val="00406591"/>
    <w:rsid w:val="00410AF3"/>
    <w:rsid w:val="00414D69"/>
    <w:rsid w:val="00436814"/>
    <w:rsid w:val="0047425E"/>
    <w:rsid w:val="004B4B89"/>
    <w:rsid w:val="004D131D"/>
    <w:rsid w:val="005326F5"/>
    <w:rsid w:val="00532A29"/>
    <w:rsid w:val="00546FBC"/>
    <w:rsid w:val="005C4C02"/>
    <w:rsid w:val="005D4CBD"/>
    <w:rsid w:val="006207D8"/>
    <w:rsid w:val="00622246"/>
    <w:rsid w:val="00627CA3"/>
    <w:rsid w:val="00645074"/>
    <w:rsid w:val="0065166B"/>
    <w:rsid w:val="00661D0B"/>
    <w:rsid w:val="00666069"/>
    <w:rsid w:val="00671A4B"/>
    <w:rsid w:val="00675C1D"/>
    <w:rsid w:val="00685C13"/>
    <w:rsid w:val="00690563"/>
    <w:rsid w:val="00696E04"/>
    <w:rsid w:val="006F45EA"/>
    <w:rsid w:val="0070210A"/>
    <w:rsid w:val="00724084"/>
    <w:rsid w:val="00745E8D"/>
    <w:rsid w:val="0075162C"/>
    <w:rsid w:val="00781C88"/>
    <w:rsid w:val="00784F1D"/>
    <w:rsid w:val="007925F6"/>
    <w:rsid w:val="007E1871"/>
    <w:rsid w:val="007F4514"/>
    <w:rsid w:val="008110A7"/>
    <w:rsid w:val="0084609E"/>
    <w:rsid w:val="00854BA0"/>
    <w:rsid w:val="00862933"/>
    <w:rsid w:val="00864EB9"/>
    <w:rsid w:val="00874387"/>
    <w:rsid w:val="008916E0"/>
    <w:rsid w:val="008A4FE5"/>
    <w:rsid w:val="008C034E"/>
    <w:rsid w:val="008D4C50"/>
    <w:rsid w:val="008F484C"/>
    <w:rsid w:val="009338EF"/>
    <w:rsid w:val="009412A7"/>
    <w:rsid w:val="00980FFC"/>
    <w:rsid w:val="009909CD"/>
    <w:rsid w:val="009B09EE"/>
    <w:rsid w:val="009F19C9"/>
    <w:rsid w:val="00A25076"/>
    <w:rsid w:val="00A51106"/>
    <w:rsid w:val="00A87202"/>
    <w:rsid w:val="00A924DC"/>
    <w:rsid w:val="00AA1A72"/>
    <w:rsid w:val="00AB0FA4"/>
    <w:rsid w:val="00AC5E47"/>
    <w:rsid w:val="00AC67ED"/>
    <w:rsid w:val="00B044CD"/>
    <w:rsid w:val="00B53C93"/>
    <w:rsid w:val="00B60611"/>
    <w:rsid w:val="00B646B2"/>
    <w:rsid w:val="00B91A1C"/>
    <w:rsid w:val="00BB2B79"/>
    <w:rsid w:val="00BF154F"/>
    <w:rsid w:val="00C11E7C"/>
    <w:rsid w:val="00C558D2"/>
    <w:rsid w:val="00C66C72"/>
    <w:rsid w:val="00C91747"/>
    <w:rsid w:val="00CA36F6"/>
    <w:rsid w:val="00CD2DEC"/>
    <w:rsid w:val="00CE5BCB"/>
    <w:rsid w:val="00CF1D50"/>
    <w:rsid w:val="00D14F9D"/>
    <w:rsid w:val="00D257AF"/>
    <w:rsid w:val="00D321C2"/>
    <w:rsid w:val="00D64E47"/>
    <w:rsid w:val="00D900FB"/>
    <w:rsid w:val="00D95C16"/>
    <w:rsid w:val="00E21342"/>
    <w:rsid w:val="00E61698"/>
    <w:rsid w:val="00ED38EB"/>
    <w:rsid w:val="00ED47CB"/>
    <w:rsid w:val="00F010F1"/>
    <w:rsid w:val="00F35BE3"/>
    <w:rsid w:val="00F40A18"/>
    <w:rsid w:val="00F56DB3"/>
    <w:rsid w:val="00F7360E"/>
    <w:rsid w:val="00F95852"/>
    <w:rsid w:val="00FB435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612E4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passport-foster-youth-promise-progra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://www.readysetgrad.org/college/passport-foster-youth-promise-progra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25279-EC79-4B1F-A397-842012BF5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18T22:42:00Z</dcterms:created>
  <dcterms:modified xsi:type="dcterms:W3CDTF">2021-10-28T15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